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8DB5AB" w14:textId="77777777" w:rsidR="00C51A6F" w:rsidRPr="000A1940" w:rsidRDefault="00000000" w:rsidP="000A1940">
      <w:pPr>
        <w:pStyle w:val="Titolo"/>
      </w:pPr>
      <w:r w:rsidRPr="000A1940">
        <w:t>Module 3 Word Doc</w:t>
      </w:r>
    </w:p>
    <w:p w14:paraId="7F7F2F58" w14:textId="77777777" w:rsidR="00C51A6F" w:rsidRDefault="00000000">
      <w:pPr>
        <w:pStyle w:val="Author"/>
      </w:pPr>
      <w:r>
        <w:t>Donata Boretti</w:t>
      </w:r>
    </w:p>
    <w:p w14:paraId="4D483516" w14:textId="77777777" w:rsidR="00C51A6F" w:rsidRDefault="00000000">
      <w:pPr>
        <w:pStyle w:val="Data"/>
      </w:pPr>
      <w:r>
        <w:t>2024-07-04</w:t>
      </w:r>
    </w:p>
    <w:p w14:paraId="6629590B" w14:textId="77777777" w:rsidR="00C51A6F" w:rsidRPr="000A1940" w:rsidRDefault="00000000" w:rsidP="000A1940">
      <w:pPr>
        <w:pStyle w:val="Titolo2"/>
        <w:rPr>
          <w:color w:val="215868" w:themeColor="accent5" w:themeShade="80"/>
        </w:rPr>
      </w:pPr>
      <w:bookmarkStart w:id="0" w:name="r-markdown"/>
      <w:r w:rsidRPr="000A1940">
        <w:rPr>
          <w:color w:val="215868" w:themeColor="accent5" w:themeShade="80"/>
        </w:rPr>
        <w:t>R Markdown</w:t>
      </w:r>
    </w:p>
    <w:p w14:paraId="5B49E2D8" w14:textId="77777777" w:rsidR="00C51A6F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Collegamentoipertestuale"/>
          </w:rPr>
          <w:t>http://rmarkdown.rstudio.com</w:t>
        </w:r>
      </w:hyperlink>
      <w:r>
        <w:t>.</w:t>
      </w:r>
    </w:p>
    <w:p w14:paraId="3C906F3B" w14:textId="77777777" w:rsidR="00C51A6F" w:rsidRDefault="00000000">
      <w:pPr>
        <w:pStyle w:val="Corpotesto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0C080074" w14:textId="77777777" w:rsidR="00C51A6F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2A0629B3" w14:textId="77777777" w:rsidR="00C51A6F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497A7D69" w14:textId="77777777" w:rsidR="00C51A6F" w:rsidRDefault="00000000" w:rsidP="000A1940">
      <w:pPr>
        <w:pStyle w:val="Titolo2"/>
        <w:rPr>
          <w:color w:val="215868" w:themeColor="accent5" w:themeShade="80"/>
        </w:rPr>
      </w:pPr>
      <w:bookmarkStart w:id="1" w:name="including-plots"/>
      <w:bookmarkEnd w:id="0"/>
      <w:r>
        <w:rPr>
          <w:color w:val="215868" w:themeColor="accent5" w:themeShade="80"/>
        </w:rPr>
        <w:t>Including Plots</w:t>
      </w:r>
    </w:p>
    <w:p w14:paraId="7B2A069F" w14:textId="77777777" w:rsidR="00C51A6F" w:rsidRDefault="00000000">
      <w:pPr>
        <w:pStyle w:val="FirstParagraph"/>
      </w:pPr>
      <w:r>
        <w:t>You can also embed plots, for example:</w:t>
      </w:r>
    </w:p>
    <w:p w14:paraId="164D0E08" w14:textId="77777777" w:rsidR="00C51A6F" w:rsidRDefault="00000000">
      <w:pPr>
        <w:pStyle w:val="Corpotesto"/>
      </w:pPr>
      <w:r>
        <w:rPr>
          <w:noProof/>
        </w:rPr>
        <w:lastRenderedPageBreak/>
        <w:drawing>
          <wp:inline distT="0" distB="0" distL="0" distR="0" wp14:anchorId="57500B34" wp14:editId="34CAAE12">
            <wp:extent cx="4620126" cy="4620126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Word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1FFD95" w14:textId="77777777" w:rsidR="00C51A6F" w:rsidRDefault="00000000">
      <w:pPr>
        <w:pStyle w:val="Corpotesto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C51A6F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6F7768" w14:textId="77777777" w:rsidR="00181813" w:rsidRDefault="00181813">
      <w:pPr>
        <w:spacing w:after="0"/>
      </w:pPr>
      <w:r>
        <w:separator/>
      </w:r>
    </w:p>
  </w:endnote>
  <w:endnote w:type="continuationSeparator" w:id="0">
    <w:p w14:paraId="69A8CF10" w14:textId="77777777" w:rsidR="00181813" w:rsidRDefault="001818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72E0A0" w14:textId="77777777" w:rsidR="00181813" w:rsidRDefault="00181813">
      <w:r>
        <w:separator/>
      </w:r>
    </w:p>
  </w:footnote>
  <w:footnote w:type="continuationSeparator" w:id="0">
    <w:p w14:paraId="5493469E" w14:textId="77777777" w:rsidR="00181813" w:rsidRDefault="001818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653E908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382968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51A6F"/>
    <w:rsid w:val="000A1940"/>
    <w:rsid w:val="00123AF2"/>
    <w:rsid w:val="00181813"/>
    <w:rsid w:val="00C51A6F"/>
    <w:rsid w:val="00FC176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C6CBC7"/>
  <w15:docId w15:val="{6EB572F4-62A8-4747-9812-9C21FF4B21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rsid w:val="000A194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215868" w:themeColor="accent5" w:themeShade="80"/>
      <w:sz w:val="28"/>
      <w:szCs w:val="28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7">
    <w:name w:val="heading 7"/>
    <w:basedOn w:val="Normale"/>
    <w:next w:val="Corpotes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8">
    <w:name w:val="heading 8"/>
    <w:basedOn w:val="Normale"/>
    <w:next w:val="Corpotes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9">
    <w:name w:val="heading 9"/>
    <w:basedOn w:val="Normale"/>
    <w:next w:val="Corpotes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rsid w:val="000A194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Title">
    <w:name w:val="Abstract Title"/>
    <w:basedOn w:val="Normale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40</Words>
  <Characters>798</Characters>
  <Application>Microsoft Office Word</Application>
  <DocSecurity>0</DocSecurity>
  <Lines>6</Lines>
  <Paragraphs>1</Paragraphs>
  <ScaleCrop>false</ScaleCrop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</dc:title>
  <dc:creator>Donata Boretti</dc:creator>
  <cp:keywords/>
  <cp:lastModifiedBy>Gabriele D'Intino</cp:lastModifiedBy>
  <cp:revision>3</cp:revision>
  <dcterms:created xsi:type="dcterms:W3CDTF">2024-07-04T08:11:00Z</dcterms:created>
  <dcterms:modified xsi:type="dcterms:W3CDTF">2024-07-04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04</vt:lpwstr>
  </property>
  <property fmtid="{D5CDD505-2E9C-101B-9397-08002B2CF9AE}" pid="3" name="output">
    <vt:lpwstr/>
  </property>
</Properties>
</file>